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885" w:type="dxa"/>
        <w:tblBorders>
          <w:top w:val="none" w:sz="0" w:space="0" w:color="auto"/>
          <w:left w:val="none" w:sz="0" w:space="0" w:color="auto"/>
          <w:bottom w:val="single" w:sz="4" w:space="0" w:color="D9D9D9" w:themeColor="background1" w:themeShade="D9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3"/>
        <w:gridCol w:w="2103"/>
        <w:gridCol w:w="1560"/>
        <w:gridCol w:w="1565"/>
        <w:gridCol w:w="1554"/>
      </w:tblGrid>
      <w:tr w:rsidR="00F82C13" w:rsidTr="008A4D14">
        <w:tc>
          <w:tcPr>
            <w:tcW w:w="3970" w:type="dxa"/>
            <w:vMerge w:val="restart"/>
          </w:tcPr>
          <w:p w:rsidR="00F82C13" w:rsidRDefault="008A4D14" w:rsidP="00B161A1">
            <w:pPr>
              <w:spacing w:before="0"/>
            </w:pPr>
            <w:r>
              <w:object w:dxaOrig="5505" w:dyaOrig="33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4.25pt;height:117.75pt" o:ole="">
                  <v:imagedata r:id="rId9" o:title=""/>
                </v:shape>
                <o:OLEObject Type="Embed" ProgID="PBrush" ShapeID="_x0000_i1025" DrawAspect="Content" ObjectID="_1670086218" r:id="rId10"/>
              </w:object>
            </w:r>
          </w:p>
        </w:tc>
        <w:tc>
          <w:tcPr>
            <w:tcW w:w="6915" w:type="dxa"/>
            <w:gridSpan w:val="4"/>
            <w:tcBorders>
              <w:bottom w:val="nil"/>
            </w:tcBorders>
            <w:shd w:val="clear" w:color="auto" w:fill="BFBFBF" w:themeFill="background1" w:themeFillShade="BF"/>
          </w:tcPr>
          <w:p w:rsidR="00F82C13" w:rsidRPr="00B161A1" w:rsidRDefault="00377B67" w:rsidP="00377B67">
            <w:pPr>
              <w:tabs>
                <w:tab w:val="center" w:pos="3283"/>
                <w:tab w:val="left" w:pos="5820"/>
              </w:tabs>
              <w:spacing w:before="60" w:after="6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ab/>
            </w:r>
            <w:r w:rsidR="00F82C13" w:rsidRPr="00B161A1">
              <w:rPr>
                <w:b/>
                <w:sz w:val="28"/>
                <w:szCs w:val="28"/>
              </w:rPr>
              <w:t>BÀI THỰC HÀNH SỐ:</w:t>
            </w:r>
            <w:r w:rsidR="00400468">
              <w:rPr>
                <w:b/>
                <w:sz w:val="28"/>
                <w:szCs w:val="28"/>
              </w:rPr>
              <w:t xml:space="preserve"> </w:t>
            </w:r>
            <w:r>
              <w:rPr>
                <w:b/>
                <w:sz w:val="28"/>
                <w:szCs w:val="28"/>
              </w:rPr>
              <w:t>4.4</w:t>
            </w:r>
            <w:bookmarkStart w:id="0" w:name="_GoBack"/>
            <w:bookmarkEnd w:id="0"/>
            <w:r>
              <w:rPr>
                <w:b/>
                <w:sz w:val="28"/>
                <w:szCs w:val="28"/>
              </w:rPr>
              <w:tab/>
            </w:r>
          </w:p>
        </w:tc>
      </w:tr>
      <w:tr w:rsidR="00F82C13" w:rsidTr="008A4D14">
        <w:tc>
          <w:tcPr>
            <w:tcW w:w="3970" w:type="dxa"/>
            <w:vMerge/>
          </w:tcPr>
          <w:p w:rsidR="00F82C13" w:rsidRDefault="00F82C13"/>
        </w:tc>
        <w:tc>
          <w:tcPr>
            <w:tcW w:w="2138" w:type="dxa"/>
            <w:tcBorders>
              <w:top w:val="nil"/>
            </w:tcBorders>
            <w:shd w:val="clear" w:color="auto" w:fill="F2F2F2" w:themeFill="background1" w:themeFillShade="F2"/>
          </w:tcPr>
          <w:p w:rsidR="00F82C13" w:rsidRPr="00B161A1" w:rsidRDefault="00B161A1" w:rsidP="00F82C13">
            <w:pPr>
              <w:spacing w:before="60" w:after="60"/>
              <w:rPr>
                <w:i/>
              </w:rPr>
            </w:pPr>
            <w:r>
              <w:rPr>
                <w:i/>
              </w:rPr>
              <w:t>Ngành đào tạo</w:t>
            </w:r>
            <w:r w:rsidR="00F82C13" w:rsidRPr="00B161A1">
              <w:rPr>
                <w:i/>
              </w:rPr>
              <w:t>:</w:t>
            </w:r>
          </w:p>
        </w:tc>
        <w:tc>
          <w:tcPr>
            <w:tcW w:w="4777" w:type="dxa"/>
            <w:gridSpan w:val="3"/>
            <w:tcBorders>
              <w:top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82C13" w:rsidRDefault="00E8453D" w:rsidP="00F82C13">
            <w:pPr>
              <w:spacing w:before="60" w:after="60"/>
            </w:pPr>
            <w:r>
              <w:t>Công nghệ thông tin</w:t>
            </w:r>
          </w:p>
        </w:tc>
      </w:tr>
      <w:tr w:rsidR="00F82C13" w:rsidTr="00B161A1">
        <w:tc>
          <w:tcPr>
            <w:tcW w:w="3970" w:type="dxa"/>
            <w:vMerge/>
          </w:tcPr>
          <w:p w:rsidR="00F82C13" w:rsidRDefault="00F82C13"/>
        </w:tc>
        <w:tc>
          <w:tcPr>
            <w:tcW w:w="2138" w:type="dxa"/>
            <w:shd w:val="clear" w:color="auto" w:fill="F2F2F2" w:themeFill="background1" w:themeFillShade="F2"/>
          </w:tcPr>
          <w:p w:rsidR="00F82C13" w:rsidRPr="00B161A1" w:rsidRDefault="00F82C13" w:rsidP="00F82C13">
            <w:pPr>
              <w:spacing w:before="60" w:after="60"/>
              <w:rPr>
                <w:i/>
              </w:rPr>
            </w:pPr>
            <w:r w:rsidRPr="00B161A1">
              <w:rPr>
                <w:i/>
              </w:rPr>
              <w:t>Môn học:</w:t>
            </w:r>
          </w:p>
        </w:tc>
        <w:tc>
          <w:tcPr>
            <w:tcW w:w="4777" w:type="dxa"/>
            <w:gridSpan w:val="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82C13" w:rsidRDefault="00D328BC" w:rsidP="00F82C13">
            <w:pPr>
              <w:spacing w:before="60" w:after="60"/>
            </w:pPr>
            <w:r>
              <w:t>PHP và MVC (Larav</w:t>
            </w:r>
            <w:r w:rsidR="00BD0986">
              <w:t>el)</w:t>
            </w:r>
          </w:p>
        </w:tc>
      </w:tr>
      <w:tr w:rsidR="00F82C13" w:rsidTr="00B161A1">
        <w:tc>
          <w:tcPr>
            <w:tcW w:w="3970" w:type="dxa"/>
            <w:vMerge/>
          </w:tcPr>
          <w:p w:rsidR="00F82C13" w:rsidRDefault="00F82C13"/>
        </w:tc>
        <w:tc>
          <w:tcPr>
            <w:tcW w:w="2138" w:type="dxa"/>
            <w:shd w:val="clear" w:color="auto" w:fill="F2F2F2" w:themeFill="background1" w:themeFillShade="F2"/>
          </w:tcPr>
          <w:p w:rsidR="00F82C13" w:rsidRPr="00B161A1" w:rsidRDefault="00F82C13" w:rsidP="00F82C13">
            <w:pPr>
              <w:spacing w:before="60" w:after="60"/>
              <w:rPr>
                <w:i/>
              </w:rPr>
            </w:pPr>
            <w:r w:rsidRPr="00B161A1">
              <w:rPr>
                <w:i/>
              </w:rPr>
              <w:t>Bài học:</w:t>
            </w:r>
          </w:p>
        </w:tc>
        <w:tc>
          <w:tcPr>
            <w:tcW w:w="4777" w:type="dxa"/>
            <w:gridSpan w:val="3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82C13" w:rsidRDefault="00C500DC" w:rsidP="000F6922">
            <w:pPr>
              <w:spacing w:before="60" w:after="60"/>
            </w:pPr>
            <w:r>
              <w:t xml:space="preserve">Bài </w:t>
            </w:r>
            <w:r w:rsidR="000F6922">
              <w:t>4</w:t>
            </w:r>
            <w:r w:rsidR="0032496B">
              <w:t xml:space="preserve">. </w:t>
            </w:r>
            <w:r w:rsidR="000F6922">
              <w:t>Form Validation</w:t>
            </w:r>
          </w:p>
        </w:tc>
      </w:tr>
      <w:tr w:rsidR="00093488" w:rsidTr="007763E2">
        <w:tc>
          <w:tcPr>
            <w:tcW w:w="3970" w:type="dxa"/>
            <w:vMerge/>
          </w:tcPr>
          <w:p w:rsidR="00093488" w:rsidRDefault="00093488"/>
        </w:tc>
        <w:tc>
          <w:tcPr>
            <w:tcW w:w="2138" w:type="dxa"/>
            <w:shd w:val="clear" w:color="auto" w:fill="F2F2F2" w:themeFill="background1" w:themeFillShade="F2"/>
          </w:tcPr>
          <w:p w:rsidR="00093488" w:rsidRPr="00B161A1" w:rsidRDefault="00093488" w:rsidP="00F82C13">
            <w:pPr>
              <w:spacing w:before="60" w:after="60"/>
              <w:rPr>
                <w:i/>
              </w:rPr>
            </w:pPr>
            <w:r>
              <w:rPr>
                <w:i/>
              </w:rPr>
              <w:t>Thời lượng</w:t>
            </w:r>
            <w:r w:rsidRPr="00B161A1">
              <w:rPr>
                <w:i/>
              </w:rPr>
              <w:t>:</w:t>
            </w:r>
          </w:p>
        </w:tc>
        <w:tc>
          <w:tcPr>
            <w:tcW w:w="1592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093488" w:rsidRDefault="002B6E17" w:rsidP="0008671E">
            <w:pPr>
              <w:spacing w:before="60" w:after="60"/>
              <w:jc w:val="center"/>
            </w:pPr>
            <w:r>
              <w:t>3h</w:t>
            </w:r>
          </w:p>
        </w:tc>
        <w:tc>
          <w:tcPr>
            <w:tcW w:w="1592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093488" w:rsidRDefault="00093488" w:rsidP="00093488">
            <w:pPr>
              <w:spacing w:before="60" w:after="60"/>
              <w:jc w:val="center"/>
            </w:pPr>
            <w:r>
              <w:t>v1.0</w:t>
            </w:r>
          </w:p>
        </w:tc>
        <w:tc>
          <w:tcPr>
            <w:tcW w:w="1593" w:type="dxa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093488" w:rsidRDefault="00093488" w:rsidP="00E229F3">
            <w:pPr>
              <w:spacing w:before="60" w:after="60"/>
            </w:pPr>
          </w:p>
        </w:tc>
      </w:tr>
    </w:tbl>
    <w:p w:rsidR="0032496B" w:rsidRDefault="0032496B"/>
    <w:p w:rsidR="0032496B" w:rsidRDefault="0032496B" w:rsidP="0032496B">
      <w:pPr>
        <w:pStyle w:val="Heading1"/>
      </w:pPr>
      <w:r w:rsidRPr="00B161A1">
        <w:t>Mô tả</w:t>
      </w:r>
    </w:p>
    <w:p w:rsidR="004640A5" w:rsidRDefault="007B48D0" w:rsidP="00DC0693">
      <w:pPr>
        <w:tabs>
          <w:tab w:val="left" w:pos="8175"/>
        </w:tabs>
        <w:ind w:firstLine="720"/>
      </w:pPr>
      <w:r>
        <w:t xml:space="preserve">Sử dụng các bài thực hành 2.1, 2.2 và 2.3 với dữ liệu các biến là được nhập vào từ </w:t>
      </w:r>
      <w:r w:rsidR="004640A5">
        <w:t>Form nhập dữ liệ</w:t>
      </w:r>
      <w:r>
        <w:t>u</w:t>
      </w:r>
    </w:p>
    <w:p w:rsidR="00E94320" w:rsidRDefault="0032496B" w:rsidP="003633F1">
      <w:pPr>
        <w:pStyle w:val="Heading1"/>
        <w:jc w:val="both"/>
      </w:pPr>
      <w:r>
        <w:t>Yêu cầu</w:t>
      </w:r>
    </w:p>
    <w:p w:rsidR="002C79EA" w:rsidRDefault="002C79EA" w:rsidP="003633F1">
      <w:pPr>
        <w:ind w:left="720"/>
        <w:jc w:val="both"/>
      </w:pPr>
      <w:r>
        <w:rPr>
          <w:i/>
        </w:rPr>
        <w:t>1</w:t>
      </w:r>
      <w:r w:rsidRPr="000231A4">
        <w:rPr>
          <w:i/>
        </w:rPr>
        <w:t xml:space="preserve">) Yêu cầu </w:t>
      </w:r>
      <w:r>
        <w:rPr>
          <w:i/>
        </w:rPr>
        <w:t>nội dung:</w:t>
      </w:r>
      <w:r w:rsidR="00A6061A">
        <w:rPr>
          <w:i/>
        </w:rPr>
        <w:t xml:space="preserve"> </w:t>
      </w:r>
      <w:r w:rsidR="00A6061A">
        <w:t>nội dung báo cáo cần trả lờ</w:t>
      </w:r>
      <w:r w:rsidR="00000093">
        <w:t xml:space="preserve">i các </w:t>
      </w:r>
      <w:r w:rsidR="004640A5">
        <w:t>yêu cầu của bài</w:t>
      </w:r>
    </w:p>
    <w:p w:rsidR="000A371E" w:rsidRDefault="000A371E" w:rsidP="003633F1">
      <w:pPr>
        <w:ind w:left="720"/>
        <w:jc w:val="both"/>
      </w:pPr>
      <w:r w:rsidRPr="000231A4">
        <w:rPr>
          <w:i/>
        </w:rPr>
        <w:t>2) Yêu cầu khác</w:t>
      </w:r>
      <w:r>
        <w:t>:</w:t>
      </w:r>
    </w:p>
    <w:p w:rsidR="000A371E" w:rsidRDefault="000A371E" w:rsidP="005A54DF">
      <w:pPr>
        <w:pStyle w:val="ListParagraph"/>
        <w:numPr>
          <w:ilvl w:val="0"/>
          <w:numId w:val="29"/>
        </w:numPr>
      </w:pPr>
      <w:r>
        <w:t>Nộp báo cáo đúng hạn theo yêu cầu của thầy/cô</w:t>
      </w:r>
    </w:p>
    <w:p w:rsidR="000A371E" w:rsidRPr="000A371E" w:rsidRDefault="000A371E" w:rsidP="005A54DF">
      <w:pPr>
        <w:pStyle w:val="ListParagraph"/>
        <w:numPr>
          <w:ilvl w:val="0"/>
          <w:numId w:val="29"/>
        </w:numPr>
      </w:pPr>
      <w:r>
        <w:t>Sinh viên cần tự mình làm bài thực hành, không sao chép</w:t>
      </w:r>
    </w:p>
    <w:p w:rsidR="0032496B" w:rsidRDefault="00B3694B" w:rsidP="003633F1">
      <w:pPr>
        <w:pStyle w:val="Heading1"/>
        <w:jc w:val="both"/>
      </w:pPr>
      <w:r>
        <w:t>Hướng dẫn làm thực hành</w:t>
      </w:r>
    </w:p>
    <w:p w:rsidR="0032496B" w:rsidRDefault="0032496B" w:rsidP="003633F1">
      <w:pPr>
        <w:ind w:left="720"/>
        <w:jc w:val="both"/>
      </w:pPr>
      <w:r>
        <w:t>Trong thời gian làm bài thực hành sinh viên, sinh viên cần:</w:t>
      </w:r>
    </w:p>
    <w:p w:rsidR="0032496B" w:rsidRDefault="0032496B" w:rsidP="005A54DF">
      <w:pPr>
        <w:pStyle w:val="ListParagraph"/>
        <w:numPr>
          <w:ilvl w:val="0"/>
          <w:numId w:val="42"/>
        </w:numPr>
      </w:pPr>
      <w:r>
        <w:t>Xem lại những kiến thức đã học trong bài học &amp; các bài học trước đó (nếu có)</w:t>
      </w:r>
    </w:p>
    <w:p w:rsidR="0032496B" w:rsidRDefault="0032496B" w:rsidP="005A54DF">
      <w:pPr>
        <w:pStyle w:val="ListParagraph"/>
        <w:numPr>
          <w:ilvl w:val="0"/>
          <w:numId w:val="42"/>
        </w:numPr>
      </w:pPr>
      <w:r>
        <w:t>Tìm kiếm những nguồn thông tin trên mạng Internet</w:t>
      </w:r>
    </w:p>
    <w:p w:rsidR="0032496B" w:rsidRDefault="0032496B" w:rsidP="005A54DF">
      <w:pPr>
        <w:pStyle w:val="ListParagraph"/>
        <w:numPr>
          <w:ilvl w:val="0"/>
          <w:numId w:val="42"/>
        </w:numPr>
      </w:pPr>
      <w:r>
        <w:t xml:space="preserve">Tham vấn, trao đổi với các bạn </w:t>
      </w:r>
    </w:p>
    <w:p w:rsidR="0032496B" w:rsidRDefault="0032496B" w:rsidP="005A54DF">
      <w:pPr>
        <w:pStyle w:val="ListParagraph"/>
        <w:numPr>
          <w:ilvl w:val="0"/>
          <w:numId w:val="42"/>
        </w:numPr>
      </w:pPr>
      <w:r>
        <w:t xml:space="preserve">Hỏi ý kiến, trao đổi với </w:t>
      </w:r>
      <w:r w:rsidR="009D0791">
        <w:t>thầy</w:t>
      </w:r>
      <w:r>
        <w:t>/cô hướng dẫn thực hành</w:t>
      </w:r>
    </w:p>
    <w:p w:rsidR="0032496B" w:rsidRPr="000C3808" w:rsidRDefault="0032496B" w:rsidP="005A54DF">
      <w:pPr>
        <w:pStyle w:val="ListParagraph"/>
        <w:numPr>
          <w:ilvl w:val="0"/>
          <w:numId w:val="42"/>
        </w:numPr>
      </w:pPr>
      <w:r>
        <w:t>Tìm hiểu trong tài liệu tham khảo hoặc sách</w:t>
      </w:r>
    </w:p>
    <w:sectPr w:rsidR="0032496B" w:rsidRPr="000C3808" w:rsidSect="0066182F">
      <w:footerReference w:type="default" r:id="rId11"/>
      <w:pgSz w:w="12240" w:h="15840"/>
      <w:pgMar w:top="720" w:right="720" w:bottom="720" w:left="720" w:header="720" w:footer="63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037B" w:rsidRDefault="0087037B" w:rsidP="007F6CA1">
      <w:pPr>
        <w:spacing w:before="0" w:line="240" w:lineRule="auto"/>
      </w:pPr>
      <w:r>
        <w:separator/>
      </w:r>
    </w:p>
  </w:endnote>
  <w:endnote w:type="continuationSeparator" w:id="0">
    <w:p w:rsidR="0087037B" w:rsidRDefault="0087037B" w:rsidP="007F6CA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0468" w:rsidRPr="00356465" w:rsidRDefault="00400468">
    <w:pPr>
      <w:pStyle w:val="Footer"/>
      <w:rPr>
        <w:sz w:val="20"/>
      </w:rPr>
    </w:pPr>
    <w:r w:rsidRPr="00356465">
      <w:rPr>
        <w:sz w:val="20"/>
      </w:rPr>
      <w:sym w:font="Symbol" w:char="F0D3"/>
    </w:r>
    <w:r w:rsidRPr="00356465">
      <w:rPr>
        <w:sz w:val="20"/>
      </w:rPr>
      <w:t xml:space="preserve"> 201</w:t>
    </w:r>
    <w:r w:rsidR="00500D98">
      <w:rPr>
        <w:sz w:val="20"/>
      </w:rPr>
      <w:t>9</w:t>
    </w:r>
    <w:r w:rsidRPr="00356465">
      <w:rPr>
        <w:sz w:val="20"/>
      </w:rPr>
      <w:t xml:space="preserve"> by PHU XUAN UNIVERSITY</w:t>
    </w:r>
  </w:p>
  <w:p w:rsidR="008A4D14" w:rsidRDefault="008A4D14" w:rsidP="007F6CA1">
    <w:pPr>
      <w:pStyle w:val="Footer"/>
      <w:tabs>
        <w:tab w:val="clear" w:pos="9026"/>
        <w:tab w:val="right" w:pos="1080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037B" w:rsidRDefault="0087037B" w:rsidP="007F6CA1">
      <w:pPr>
        <w:spacing w:before="0" w:line="240" w:lineRule="auto"/>
      </w:pPr>
      <w:r>
        <w:separator/>
      </w:r>
    </w:p>
  </w:footnote>
  <w:footnote w:type="continuationSeparator" w:id="0">
    <w:p w:rsidR="0087037B" w:rsidRDefault="0087037B" w:rsidP="007F6CA1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A3E2A"/>
    <w:multiLevelType w:val="hybridMultilevel"/>
    <w:tmpl w:val="B95447F6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3F169BD"/>
    <w:multiLevelType w:val="hybridMultilevel"/>
    <w:tmpl w:val="1BC4791E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047E1343"/>
    <w:multiLevelType w:val="hybridMultilevel"/>
    <w:tmpl w:val="6F185956"/>
    <w:lvl w:ilvl="0" w:tplc="8B302F28">
      <w:start w:val="1"/>
      <w:numFmt w:val="decimal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3C025B"/>
    <w:multiLevelType w:val="hybridMultilevel"/>
    <w:tmpl w:val="FB081C5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7417D3E"/>
    <w:multiLevelType w:val="hybridMultilevel"/>
    <w:tmpl w:val="26EEE3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BDA4B21"/>
    <w:multiLevelType w:val="hybridMultilevel"/>
    <w:tmpl w:val="CDA4BA32"/>
    <w:lvl w:ilvl="0" w:tplc="A21813E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0CB664F7"/>
    <w:multiLevelType w:val="hybridMultilevel"/>
    <w:tmpl w:val="062C46EE"/>
    <w:lvl w:ilvl="0" w:tplc="A2E0F9F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29169AD"/>
    <w:multiLevelType w:val="hybridMultilevel"/>
    <w:tmpl w:val="39E42884"/>
    <w:lvl w:ilvl="0" w:tplc="ABC8B6F4">
      <w:start w:val="1"/>
      <w:numFmt w:val="decimal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2D111CF"/>
    <w:multiLevelType w:val="hybridMultilevel"/>
    <w:tmpl w:val="09E8685A"/>
    <w:lvl w:ilvl="0" w:tplc="9B3A8A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3334990"/>
    <w:multiLevelType w:val="hybridMultilevel"/>
    <w:tmpl w:val="959856F6"/>
    <w:lvl w:ilvl="0" w:tplc="0CBE1F84">
      <w:start w:val="1"/>
      <w:numFmt w:val="decimal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735043F"/>
    <w:multiLevelType w:val="hybridMultilevel"/>
    <w:tmpl w:val="49522F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1C44107F"/>
    <w:multiLevelType w:val="hybridMultilevel"/>
    <w:tmpl w:val="384050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2032582F"/>
    <w:multiLevelType w:val="hybridMultilevel"/>
    <w:tmpl w:val="7A7447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2F0A8E"/>
    <w:multiLevelType w:val="hybridMultilevel"/>
    <w:tmpl w:val="69403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696CA6"/>
    <w:multiLevelType w:val="hybridMultilevel"/>
    <w:tmpl w:val="07E2BC92"/>
    <w:lvl w:ilvl="0" w:tplc="D804C1B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7E0757B"/>
    <w:multiLevelType w:val="hybridMultilevel"/>
    <w:tmpl w:val="D4520FCA"/>
    <w:lvl w:ilvl="0" w:tplc="6D443EA6">
      <w:start w:val="1"/>
      <w:numFmt w:val="decimal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82B3000"/>
    <w:multiLevelType w:val="hybridMultilevel"/>
    <w:tmpl w:val="7BFE5F6E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>
    <w:nsid w:val="28307701"/>
    <w:multiLevelType w:val="hybridMultilevel"/>
    <w:tmpl w:val="25CE96C0"/>
    <w:lvl w:ilvl="0" w:tplc="656093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AE977CD"/>
    <w:multiLevelType w:val="hybridMultilevel"/>
    <w:tmpl w:val="6400F478"/>
    <w:lvl w:ilvl="0" w:tplc="ECE2331E">
      <w:start w:val="1"/>
      <w:numFmt w:val="decimal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D794248"/>
    <w:multiLevelType w:val="hybridMultilevel"/>
    <w:tmpl w:val="ECC295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6C261AA"/>
    <w:multiLevelType w:val="hybridMultilevel"/>
    <w:tmpl w:val="6720928A"/>
    <w:lvl w:ilvl="0" w:tplc="314449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2C66597"/>
    <w:multiLevelType w:val="hybridMultilevel"/>
    <w:tmpl w:val="8FE24B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1B1A88"/>
    <w:multiLevelType w:val="hybridMultilevel"/>
    <w:tmpl w:val="61FA3486"/>
    <w:lvl w:ilvl="0" w:tplc="46B05D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4750694"/>
    <w:multiLevelType w:val="hybridMultilevel"/>
    <w:tmpl w:val="359E5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5FA51D1"/>
    <w:multiLevelType w:val="hybridMultilevel"/>
    <w:tmpl w:val="6720C402"/>
    <w:lvl w:ilvl="0" w:tplc="B0042E3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49DB1F2E"/>
    <w:multiLevelType w:val="hybridMultilevel"/>
    <w:tmpl w:val="E1BEE5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A4E577C"/>
    <w:multiLevelType w:val="hybridMultilevel"/>
    <w:tmpl w:val="FD58AFA0"/>
    <w:lvl w:ilvl="0" w:tplc="044C25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AED1FD4"/>
    <w:multiLevelType w:val="hybridMultilevel"/>
    <w:tmpl w:val="21948A88"/>
    <w:lvl w:ilvl="0" w:tplc="83280804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AD5D75"/>
    <w:multiLevelType w:val="hybridMultilevel"/>
    <w:tmpl w:val="F84E60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D2674A0"/>
    <w:multiLevelType w:val="hybridMultilevel"/>
    <w:tmpl w:val="E4E6C85C"/>
    <w:lvl w:ilvl="0" w:tplc="183E72E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0">
    <w:nsid w:val="538725E6"/>
    <w:multiLevelType w:val="hybridMultilevel"/>
    <w:tmpl w:val="BE5EB6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5A902C0"/>
    <w:multiLevelType w:val="hybridMultilevel"/>
    <w:tmpl w:val="6DF4B5DC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>
    <w:nsid w:val="5AD91118"/>
    <w:multiLevelType w:val="hybridMultilevel"/>
    <w:tmpl w:val="A06035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C4875CC"/>
    <w:multiLevelType w:val="hybridMultilevel"/>
    <w:tmpl w:val="BA8630D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>
    <w:nsid w:val="68E55D6F"/>
    <w:multiLevelType w:val="hybridMultilevel"/>
    <w:tmpl w:val="FD58AFA0"/>
    <w:lvl w:ilvl="0" w:tplc="044C25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A191EB1"/>
    <w:multiLevelType w:val="hybridMultilevel"/>
    <w:tmpl w:val="6400F478"/>
    <w:lvl w:ilvl="0" w:tplc="ECE2331E">
      <w:start w:val="1"/>
      <w:numFmt w:val="decimal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A464D71"/>
    <w:multiLevelType w:val="hybridMultilevel"/>
    <w:tmpl w:val="5266952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6A522572"/>
    <w:multiLevelType w:val="hybridMultilevel"/>
    <w:tmpl w:val="73FE3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6CF25B57"/>
    <w:multiLevelType w:val="hybridMultilevel"/>
    <w:tmpl w:val="D5745204"/>
    <w:lvl w:ilvl="0" w:tplc="CEF893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6FC40BC2"/>
    <w:multiLevelType w:val="hybridMultilevel"/>
    <w:tmpl w:val="A06035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52320D"/>
    <w:multiLevelType w:val="hybridMultilevel"/>
    <w:tmpl w:val="F0EE8164"/>
    <w:lvl w:ilvl="0" w:tplc="4F36423A">
      <w:start w:val="1"/>
      <w:numFmt w:val="bullet"/>
      <w:pStyle w:val="ListParagraph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>
    <w:nsid w:val="7F604FCA"/>
    <w:multiLevelType w:val="hybridMultilevel"/>
    <w:tmpl w:val="D4520FCA"/>
    <w:lvl w:ilvl="0" w:tplc="6D443EA6">
      <w:start w:val="1"/>
      <w:numFmt w:val="decimal"/>
      <w:lvlText w:val="%1)"/>
      <w:lvlJc w:val="left"/>
      <w:pPr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2"/>
  </w:num>
  <w:num w:numId="2">
    <w:abstractNumId w:val="6"/>
  </w:num>
  <w:num w:numId="3">
    <w:abstractNumId w:val="36"/>
  </w:num>
  <w:num w:numId="4">
    <w:abstractNumId w:val="35"/>
  </w:num>
  <w:num w:numId="5">
    <w:abstractNumId w:val="41"/>
  </w:num>
  <w:num w:numId="6">
    <w:abstractNumId w:val="5"/>
  </w:num>
  <w:num w:numId="7">
    <w:abstractNumId w:val="1"/>
  </w:num>
  <w:num w:numId="8">
    <w:abstractNumId w:val="33"/>
  </w:num>
  <w:num w:numId="9">
    <w:abstractNumId w:val="24"/>
  </w:num>
  <w:num w:numId="10">
    <w:abstractNumId w:val="16"/>
  </w:num>
  <w:num w:numId="11">
    <w:abstractNumId w:val="31"/>
  </w:num>
  <w:num w:numId="12">
    <w:abstractNumId w:val="0"/>
  </w:num>
  <w:num w:numId="13">
    <w:abstractNumId w:val="2"/>
  </w:num>
  <w:num w:numId="14">
    <w:abstractNumId w:val="20"/>
  </w:num>
  <w:num w:numId="15">
    <w:abstractNumId w:val="26"/>
  </w:num>
  <w:num w:numId="16">
    <w:abstractNumId w:val="17"/>
  </w:num>
  <w:num w:numId="17">
    <w:abstractNumId w:val="30"/>
  </w:num>
  <w:num w:numId="18">
    <w:abstractNumId w:val="32"/>
  </w:num>
  <w:num w:numId="19">
    <w:abstractNumId w:val="18"/>
  </w:num>
  <w:num w:numId="20">
    <w:abstractNumId w:val="15"/>
  </w:num>
  <w:num w:numId="21">
    <w:abstractNumId w:val="34"/>
  </w:num>
  <w:num w:numId="22">
    <w:abstractNumId w:val="39"/>
  </w:num>
  <w:num w:numId="23">
    <w:abstractNumId w:val="21"/>
  </w:num>
  <w:num w:numId="24">
    <w:abstractNumId w:val="28"/>
  </w:num>
  <w:num w:numId="25">
    <w:abstractNumId w:val="29"/>
  </w:num>
  <w:num w:numId="26">
    <w:abstractNumId w:val="9"/>
  </w:num>
  <w:num w:numId="27">
    <w:abstractNumId w:val="3"/>
  </w:num>
  <w:num w:numId="28">
    <w:abstractNumId w:val="14"/>
  </w:num>
  <w:num w:numId="29">
    <w:abstractNumId w:val="38"/>
  </w:num>
  <w:num w:numId="30">
    <w:abstractNumId w:val="27"/>
  </w:num>
  <w:num w:numId="31">
    <w:abstractNumId w:val="12"/>
  </w:num>
  <w:num w:numId="32">
    <w:abstractNumId w:val="13"/>
  </w:num>
  <w:num w:numId="33">
    <w:abstractNumId w:val="25"/>
  </w:num>
  <w:num w:numId="34">
    <w:abstractNumId w:val="7"/>
  </w:num>
  <w:num w:numId="35">
    <w:abstractNumId w:val="8"/>
  </w:num>
  <w:num w:numId="36">
    <w:abstractNumId w:val="8"/>
    <w:lvlOverride w:ilvl="0">
      <w:startOverride w:val="1"/>
    </w:lvlOverride>
  </w:num>
  <w:num w:numId="37">
    <w:abstractNumId w:val="11"/>
  </w:num>
  <w:num w:numId="38">
    <w:abstractNumId w:val="23"/>
  </w:num>
  <w:num w:numId="39">
    <w:abstractNumId w:val="19"/>
  </w:num>
  <w:num w:numId="40">
    <w:abstractNumId w:val="10"/>
  </w:num>
  <w:num w:numId="41">
    <w:abstractNumId w:val="37"/>
  </w:num>
  <w:num w:numId="42">
    <w:abstractNumId w:val="4"/>
  </w:num>
  <w:num w:numId="43">
    <w:abstractNumId w:val="8"/>
  </w:num>
  <w:num w:numId="44">
    <w:abstractNumId w:val="8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zAzsTQ2NDGyNLFQ0lEKTi0uzszPAykwrAUAo5cBeSwAAAA="/>
  </w:docVars>
  <w:rsids>
    <w:rsidRoot w:val="00F82C13"/>
    <w:rsid w:val="00000093"/>
    <w:rsid w:val="0000016F"/>
    <w:rsid w:val="000012DF"/>
    <w:rsid w:val="000018B6"/>
    <w:rsid w:val="00006945"/>
    <w:rsid w:val="00012FFC"/>
    <w:rsid w:val="000231A4"/>
    <w:rsid w:val="00054947"/>
    <w:rsid w:val="00055410"/>
    <w:rsid w:val="000605D1"/>
    <w:rsid w:val="00076474"/>
    <w:rsid w:val="00082733"/>
    <w:rsid w:val="000831E4"/>
    <w:rsid w:val="0008671E"/>
    <w:rsid w:val="00093488"/>
    <w:rsid w:val="00097E96"/>
    <w:rsid w:val="000A371E"/>
    <w:rsid w:val="000B0B38"/>
    <w:rsid w:val="000C0B21"/>
    <w:rsid w:val="000C3808"/>
    <w:rsid w:val="000D0F28"/>
    <w:rsid w:val="000D22C1"/>
    <w:rsid w:val="000E5D42"/>
    <w:rsid w:val="000F6922"/>
    <w:rsid w:val="00133272"/>
    <w:rsid w:val="00142737"/>
    <w:rsid w:val="00144927"/>
    <w:rsid w:val="00163E5C"/>
    <w:rsid w:val="00166929"/>
    <w:rsid w:val="00171981"/>
    <w:rsid w:val="001750B5"/>
    <w:rsid w:val="001C7EC2"/>
    <w:rsid w:val="00207DDD"/>
    <w:rsid w:val="00215CDA"/>
    <w:rsid w:val="0024305B"/>
    <w:rsid w:val="002A1A45"/>
    <w:rsid w:val="002A6E74"/>
    <w:rsid w:val="002B6E17"/>
    <w:rsid w:val="002C1C93"/>
    <w:rsid w:val="002C799C"/>
    <w:rsid w:val="002C79EA"/>
    <w:rsid w:val="002D5BCF"/>
    <w:rsid w:val="0032496B"/>
    <w:rsid w:val="0033675C"/>
    <w:rsid w:val="00347A86"/>
    <w:rsid w:val="00356465"/>
    <w:rsid w:val="00361F83"/>
    <w:rsid w:val="003633F1"/>
    <w:rsid w:val="00377B67"/>
    <w:rsid w:val="00380E30"/>
    <w:rsid w:val="00383785"/>
    <w:rsid w:val="00383C08"/>
    <w:rsid w:val="0038692F"/>
    <w:rsid w:val="00387678"/>
    <w:rsid w:val="00394A33"/>
    <w:rsid w:val="003A330E"/>
    <w:rsid w:val="003C1168"/>
    <w:rsid w:val="003C47ED"/>
    <w:rsid w:val="003C6574"/>
    <w:rsid w:val="003D3503"/>
    <w:rsid w:val="003F19BC"/>
    <w:rsid w:val="00400468"/>
    <w:rsid w:val="00405676"/>
    <w:rsid w:val="00411EEE"/>
    <w:rsid w:val="00412A7F"/>
    <w:rsid w:val="00433731"/>
    <w:rsid w:val="004640A5"/>
    <w:rsid w:val="00467070"/>
    <w:rsid w:val="00470A50"/>
    <w:rsid w:val="00480E77"/>
    <w:rsid w:val="0048587E"/>
    <w:rsid w:val="0049166E"/>
    <w:rsid w:val="00496187"/>
    <w:rsid w:val="004B0ADF"/>
    <w:rsid w:val="004C04F4"/>
    <w:rsid w:val="004C3E2F"/>
    <w:rsid w:val="004E58ED"/>
    <w:rsid w:val="00500D98"/>
    <w:rsid w:val="005219BB"/>
    <w:rsid w:val="00523D04"/>
    <w:rsid w:val="00525A09"/>
    <w:rsid w:val="00530A4F"/>
    <w:rsid w:val="005321B8"/>
    <w:rsid w:val="00551955"/>
    <w:rsid w:val="00562876"/>
    <w:rsid w:val="005762FD"/>
    <w:rsid w:val="005A2D9F"/>
    <w:rsid w:val="005A317D"/>
    <w:rsid w:val="005A54DF"/>
    <w:rsid w:val="005B26F6"/>
    <w:rsid w:val="005D6A2D"/>
    <w:rsid w:val="005F41E4"/>
    <w:rsid w:val="005F6CFF"/>
    <w:rsid w:val="00600095"/>
    <w:rsid w:val="00605B32"/>
    <w:rsid w:val="00607BCF"/>
    <w:rsid w:val="00630A27"/>
    <w:rsid w:val="00636353"/>
    <w:rsid w:val="006415F0"/>
    <w:rsid w:val="0064793E"/>
    <w:rsid w:val="0066182F"/>
    <w:rsid w:val="00665A2A"/>
    <w:rsid w:val="00667409"/>
    <w:rsid w:val="00674F50"/>
    <w:rsid w:val="006A61C1"/>
    <w:rsid w:val="006B70F5"/>
    <w:rsid w:val="006D2F15"/>
    <w:rsid w:val="0070669B"/>
    <w:rsid w:val="0073760C"/>
    <w:rsid w:val="007462D3"/>
    <w:rsid w:val="00757074"/>
    <w:rsid w:val="00766A61"/>
    <w:rsid w:val="007703C5"/>
    <w:rsid w:val="007763E2"/>
    <w:rsid w:val="00796401"/>
    <w:rsid w:val="007B48D0"/>
    <w:rsid w:val="007C0FB9"/>
    <w:rsid w:val="007C76DC"/>
    <w:rsid w:val="007D01DA"/>
    <w:rsid w:val="007D1BD0"/>
    <w:rsid w:val="007F6CA1"/>
    <w:rsid w:val="00807FF8"/>
    <w:rsid w:val="00813FF4"/>
    <w:rsid w:val="008172E1"/>
    <w:rsid w:val="0084012C"/>
    <w:rsid w:val="008508B4"/>
    <w:rsid w:val="0087037B"/>
    <w:rsid w:val="00871277"/>
    <w:rsid w:val="00876F86"/>
    <w:rsid w:val="0089698E"/>
    <w:rsid w:val="008A4D14"/>
    <w:rsid w:val="008A4D76"/>
    <w:rsid w:val="008A7E13"/>
    <w:rsid w:val="008B0A7C"/>
    <w:rsid w:val="008D725E"/>
    <w:rsid w:val="0092512B"/>
    <w:rsid w:val="00936882"/>
    <w:rsid w:val="009404AD"/>
    <w:rsid w:val="009539F8"/>
    <w:rsid w:val="009664A4"/>
    <w:rsid w:val="00995F30"/>
    <w:rsid w:val="0099613B"/>
    <w:rsid w:val="009B4D0B"/>
    <w:rsid w:val="009D0791"/>
    <w:rsid w:val="009D1E7C"/>
    <w:rsid w:val="009E715F"/>
    <w:rsid w:val="00A06ECB"/>
    <w:rsid w:val="00A1135D"/>
    <w:rsid w:val="00A259B9"/>
    <w:rsid w:val="00A30E8C"/>
    <w:rsid w:val="00A42AC4"/>
    <w:rsid w:val="00A51F61"/>
    <w:rsid w:val="00A6061A"/>
    <w:rsid w:val="00A645C7"/>
    <w:rsid w:val="00A652F2"/>
    <w:rsid w:val="00A76B78"/>
    <w:rsid w:val="00A9203C"/>
    <w:rsid w:val="00A96EE3"/>
    <w:rsid w:val="00AA0ECF"/>
    <w:rsid w:val="00AF04B6"/>
    <w:rsid w:val="00B06EB3"/>
    <w:rsid w:val="00B161A1"/>
    <w:rsid w:val="00B3694B"/>
    <w:rsid w:val="00B514A5"/>
    <w:rsid w:val="00B543B0"/>
    <w:rsid w:val="00B626FA"/>
    <w:rsid w:val="00B7468B"/>
    <w:rsid w:val="00B8130A"/>
    <w:rsid w:val="00B82934"/>
    <w:rsid w:val="00B91248"/>
    <w:rsid w:val="00BC12C2"/>
    <w:rsid w:val="00BC6D25"/>
    <w:rsid w:val="00BD0986"/>
    <w:rsid w:val="00BE30F7"/>
    <w:rsid w:val="00BE7BED"/>
    <w:rsid w:val="00BF0224"/>
    <w:rsid w:val="00C02F92"/>
    <w:rsid w:val="00C14E97"/>
    <w:rsid w:val="00C500DC"/>
    <w:rsid w:val="00C531B2"/>
    <w:rsid w:val="00C54E66"/>
    <w:rsid w:val="00C5728F"/>
    <w:rsid w:val="00C87271"/>
    <w:rsid w:val="00CA648F"/>
    <w:rsid w:val="00CC781D"/>
    <w:rsid w:val="00CF7786"/>
    <w:rsid w:val="00D05681"/>
    <w:rsid w:val="00D147A8"/>
    <w:rsid w:val="00D22861"/>
    <w:rsid w:val="00D328BC"/>
    <w:rsid w:val="00D352DF"/>
    <w:rsid w:val="00D470AC"/>
    <w:rsid w:val="00D553FA"/>
    <w:rsid w:val="00D56360"/>
    <w:rsid w:val="00D575C2"/>
    <w:rsid w:val="00D57D1B"/>
    <w:rsid w:val="00D95736"/>
    <w:rsid w:val="00D95803"/>
    <w:rsid w:val="00DB16A6"/>
    <w:rsid w:val="00DC0693"/>
    <w:rsid w:val="00DC549F"/>
    <w:rsid w:val="00DD0C21"/>
    <w:rsid w:val="00DE3B5F"/>
    <w:rsid w:val="00E00BDC"/>
    <w:rsid w:val="00E10081"/>
    <w:rsid w:val="00E10E8F"/>
    <w:rsid w:val="00E1163B"/>
    <w:rsid w:val="00E229F3"/>
    <w:rsid w:val="00E33E94"/>
    <w:rsid w:val="00E377CF"/>
    <w:rsid w:val="00E52ECB"/>
    <w:rsid w:val="00E8453D"/>
    <w:rsid w:val="00E94320"/>
    <w:rsid w:val="00EA5658"/>
    <w:rsid w:val="00EA7C94"/>
    <w:rsid w:val="00EA7E22"/>
    <w:rsid w:val="00EC6C17"/>
    <w:rsid w:val="00ED4352"/>
    <w:rsid w:val="00EE6836"/>
    <w:rsid w:val="00EF77D5"/>
    <w:rsid w:val="00EF79A7"/>
    <w:rsid w:val="00F14F46"/>
    <w:rsid w:val="00F15933"/>
    <w:rsid w:val="00F2575C"/>
    <w:rsid w:val="00F30C0F"/>
    <w:rsid w:val="00F311D4"/>
    <w:rsid w:val="00F40381"/>
    <w:rsid w:val="00F5555B"/>
    <w:rsid w:val="00F70B5F"/>
    <w:rsid w:val="00F82C13"/>
    <w:rsid w:val="00FB3901"/>
    <w:rsid w:val="00FB4735"/>
    <w:rsid w:val="00FC1981"/>
    <w:rsid w:val="00FF0446"/>
    <w:rsid w:val="00FF0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vi-V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59B9"/>
    <w:pPr>
      <w:spacing w:before="120" w:after="0" w:line="300" w:lineRule="atLeast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161A1"/>
    <w:pPr>
      <w:keepNext/>
      <w:keepLines/>
      <w:spacing w:before="240" w:line="240" w:lineRule="auto"/>
      <w:outlineLvl w:val="0"/>
    </w:pPr>
    <w:rPr>
      <w:rFonts w:ascii="Arial" w:eastAsiaTheme="majorEastAsia" w:hAnsi="Arial" w:cs="Arial"/>
      <w:b/>
      <w:color w:val="1F3864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A4D76"/>
    <w:pPr>
      <w:keepNext/>
      <w:keepLines/>
      <w:spacing w:before="40"/>
      <w:jc w:val="center"/>
      <w:outlineLvl w:val="1"/>
    </w:pPr>
    <w:rPr>
      <w:rFonts w:eastAsiaTheme="majorEastAsia" w:cstheme="majorBidi"/>
      <w:b/>
      <w:color w:val="2F5496" w:themeColor="accent1" w:themeShade="BF"/>
      <w:sz w:val="26"/>
      <w:szCs w:val="26"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ieukhoan"/>
    <w:basedOn w:val="Normal"/>
    <w:next w:val="Normal"/>
    <w:autoRedefine/>
    <w:qFormat/>
    <w:rsid w:val="005A54DF"/>
    <w:pPr>
      <w:numPr>
        <w:numId w:val="45"/>
      </w:numPr>
      <w:contextualSpacing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B161A1"/>
    <w:rPr>
      <w:rFonts w:ascii="Arial" w:eastAsiaTheme="majorEastAsia" w:hAnsi="Arial" w:cs="Arial"/>
      <w:b/>
      <w:color w:val="1F3864" w:themeColor="accent1" w:themeShade="80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A4D76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82C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F6CA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CA1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F6CA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CA1"/>
    <w:rPr>
      <w:rFonts w:ascii="Times New Roman" w:hAnsi="Times New Roman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96B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96B"/>
    <w:rPr>
      <w:rFonts w:ascii="Tahoma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3A330E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59B9"/>
    <w:pPr>
      <w:spacing w:before="120" w:after="0" w:line="300" w:lineRule="atLeast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161A1"/>
    <w:pPr>
      <w:keepNext/>
      <w:keepLines/>
      <w:spacing w:before="240" w:line="240" w:lineRule="auto"/>
      <w:outlineLvl w:val="0"/>
    </w:pPr>
    <w:rPr>
      <w:rFonts w:ascii="Arial" w:eastAsiaTheme="majorEastAsia" w:hAnsi="Arial" w:cs="Arial"/>
      <w:b/>
      <w:color w:val="1F3864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A4D76"/>
    <w:pPr>
      <w:keepNext/>
      <w:keepLines/>
      <w:spacing w:before="40"/>
      <w:jc w:val="center"/>
      <w:outlineLvl w:val="1"/>
    </w:pPr>
    <w:rPr>
      <w:rFonts w:eastAsiaTheme="majorEastAsia" w:cstheme="majorBidi"/>
      <w:b/>
      <w:color w:val="2F5496" w:themeColor="accent1" w:themeShade="BF"/>
      <w:sz w:val="26"/>
      <w:szCs w:val="26"/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dieukhoan"/>
    <w:basedOn w:val="Normal"/>
    <w:next w:val="Normal"/>
    <w:autoRedefine/>
    <w:qFormat/>
    <w:rsid w:val="005A54DF"/>
    <w:pPr>
      <w:numPr>
        <w:numId w:val="45"/>
      </w:numPr>
      <w:contextualSpacing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B161A1"/>
    <w:rPr>
      <w:rFonts w:ascii="Arial" w:eastAsiaTheme="majorEastAsia" w:hAnsi="Arial" w:cs="Arial"/>
      <w:b/>
      <w:color w:val="1F3864" w:themeColor="accent1" w:themeShade="80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A4D76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82C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F6CA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CA1"/>
    <w:rPr>
      <w:rFonts w:ascii="Times New Roman" w:hAnsi="Times New Roman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F6CA1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CA1"/>
    <w:rPr>
      <w:rFonts w:ascii="Times New Roman" w:hAnsi="Times New Roman"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496B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96B"/>
    <w:rPr>
      <w:rFonts w:ascii="Tahoma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3A33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55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ustomXml" Target="../customXml/item3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6FB2FA2E98E38140B43C60DB40DB560B" ma:contentTypeVersion="2" ma:contentTypeDescription="Tạo tài liệu mới." ma:contentTypeScope="" ma:versionID="d8d057f4a107f0a4ea732104af9c8a99">
  <xsd:schema xmlns:xsd="http://www.w3.org/2001/XMLSchema" xmlns:xs="http://www.w3.org/2001/XMLSchema" xmlns:p="http://schemas.microsoft.com/office/2006/metadata/properties" xmlns:ns2="2eaab1d4-e241-48b0-b980-33f2ab873fa2" targetNamespace="http://schemas.microsoft.com/office/2006/metadata/properties" ma:root="true" ma:fieldsID="8f5cc7a658a8f796506db65758afd955" ns2:_="">
    <xsd:import namespace="2eaab1d4-e241-48b0-b980-33f2ab873f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ab1d4-e241-48b0-b980-33f2ab873f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AB8457-564E-46C7-9D66-AC1A02B80D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A7326D-0288-4D6D-BA86-1143CD2E7E5D}"/>
</file>

<file path=customXml/itemProps3.xml><?xml version="1.0" encoding="utf-8"?>
<ds:datastoreItem xmlns:ds="http://schemas.openxmlformats.org/officeDocument/2006/customXml" ds:itemID="{0436007E-3033-404E-A7CE-447E7511FBD9}"/>
</file>

<file path=customXml/itemProps4.xml><?xml version="1.0" encoding="utf-8"?>
<ds:datastoreItem xmlns:ds="http://schemas.openxmlformats.org/officeDocument/2006/customXml" ds:itemID="{8031745A-F075-4442-920B-55B886B4252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uc Trung Kien</dc:creator>
  <cp:lastModifiedBy>AutoBVT</cp:lastModifiedBy>
  <cp:revision>3</cp:revision>
  <cp:lastPrinted>2018-08-29T16:27:00Z</cp:lastPrinted>
  <dcterms:created xsi:type="dcterms:W3CDTF">2020-12-21T13:04:00Z</dcterms:created>
  <dcterms:modified xsi:type="dcterms:W3CDTF">2020-12-21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B2FA2E98E38140B43C60DB40DB560B</vt:lpwstr>
  </property>
</Properties>
</file>